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-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Trey</w:t>
      </w:r>
      <w:r>
        <w:t xml:space="preserve"> </w:t>
      </w:r>
      <w:r>
        <w:t xml:space="preserve">Howard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tHol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olid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NotHoliday, Holiday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-Multilinear_Regre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Bik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Bike, label = TRUE): data in column(s) 'dteday',</w:t>
      </w:r>
      <w:r>
        <w:br w:type="textWrapping"/>
      </w:r>
      <w:r>
        <w:rPr>
          <w:rStyle w:val="VerbatimChar"/>
        </w:rPr>
        <w:t xml:space="preserve">## 'season', 'holiday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-Multilinear_Regress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-Multilinear_Regress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5059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-Multiple Linear Regression</dc:title>
  <dc:creator>Trey Howard</dc:creator>
  <dcterms:created xsi:type="dcterms:W3CDTF">2019-02-05T21:45:44Z</dcterms:created>
  <dcterms:modified xsi:type="dcterms:W3CDTF">2019-02-05T21:45:44Z</dcterms:modified>
</cp:coreProperties>
</file>